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03"/>
      </w:tblGrid>
      <w:tr w:rsidR="00034213" w:rsidRPr="00034213" w14:paraId="0030A0AE" w14:textId="77777777" w:rsidTr="00472DB6">
        <w:trPr>
          <w:trHeight w:val="1557"/>
        </w:trPr>
        <w:tc>
          <w:tcPr>
            <w:tcW w:w="10603" w:type="dxa"/>
          </w:tcPr>
          <w:p w14:paraId="346B376E" w14:textId="77777777" w:rsidR="00AE09BF" w:rsidRDefault="00034213" w:rsidP="00AE09BF">
            <w:pPr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 w:rsidRPr="00034213">
              <w:rPr>
                <w:rFonts w:ascii="Times New Roman" w:hAnsi="Times New Roman"/>
                <w:b/>
                <w:noProof/>
                <w:sz w:val="22"/>
                <w:lang w:eastAsia="tr-TR"/>
              </w:rPr>
              <w:drawing>
                <wp:anchor distT="0" distB="0" distL="114300" distR="114300" simplePos="0" relativeHeight="251659264" behindDoc="1" locked="0" layoutInCell="1" allowOverlap="1" wp14:anchorId="2CCE38DE" wp14:editId="4D08D767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29210</wp:posOffset>
                  </wp:positionV>
                  <wp:extent cx="1143000" cy="1143000"/>
                  <wp:effectExtent l="0" t="0" r="0" b="0"/>
                  <wp:wrapNone/>
                  <wp:docPr id="1" name="Resim 1" descr="Kayseri Üniversitesi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Kayseri Üniversitesi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673FD">
              <w:rPr>
                <w:rFonts w:ascii="Times New Roman" w:hAnsi="Times New Roman"/>
                <w:b/>
                <w:sz w:val="22"/>
              </w:rPr>
              <w:t>K</w:t>
            </w:r>
            <w:r w:rsidRPr="00034213">
              <w:rPr>
                <w:rFonts w:ascii="Times New Roman" w:hAnsi="Times New Roman"/>
                <w:b/>
                <w:sz w:val="22"/>
              </w:rPr>
              <w:t>AYSERİ ÜNİVERSİTESİ</w:t>
            </w:r>
          </w:p>
          <w:p w14:paraId="5D02E1AD" w14:textId="119D9404" w:rsidR="008B083F" w:rsidRPr="00AE09BF" w:rsidRDefault="00AE09BF" w:rsidP="00AE09BF">
            <w:pPr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 xml:space="preserve">DEVELİ SOSYAL VE </w:t>
            </w:r>
            <w:proofErr w:type="gramStart"/>
            <w:r>
              <w:rPr>
                <w:rFonts w:ascii="Times New Roman" w:hAnsi="Times New Roman"/>
                <w:b/>
                <w:sz w:val="22"/>
              </w:rPr>
              <w:t>BEŞERİ</w:t>
            </w:r>
            <w:proofErr w:type="gramEnd"/>
            <w:r>
              <w:rPr>
                <w:rFonts w:ascii="Times New Roman" w:hAnsi="Times New Roman"/>
                <w:b/>
                <w:sz w:val="22"/>
              </w:rPr>
              <w:t xml:space="preserve"> BİLİMLER </w:t>
            </w:r>
            <w:r w:rsidR="008B083F" w:rsidRPr="009718DA">
              <w:rPr>
                <w:rFonts w:ascii="Times New Roman" w:hAnsi="Times New Roman"/>
                <w:b/>
                <w:color w:val="auto"/>
                <w:sz w:val="22"/>
              </w:rPr>
              <w:t>FAKÜLTESİ</w:t>
            </w:r>
          </w:p>
          <w:p w14:paraId="378358E9" w14:textId="52834986" w:rsidR="00034213" w:rsidRPr="00034213" w:rsidRDefault="00551766" w:rsidP="00E62DE6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AKADEMİK YÜKSELTME VE ATAMA ÖLÇÜTLERİNİ</w:t>
            </w:r>
            <w:r w:rsidR="00E27C85">
              <w:rPr>
                <w:rFonts w:ascii="Times New Roman" w:hAnsi="Times New Roman"/>
                <w:b/>
                <w:sz w:val="22"/>
              </w:rPr>
              <w:t>N</w:t>
            </w:r>
          </w:p>
          <w:p w14:paraId="48B36C9E" w14:textId="1AEC08EC" w:rsidR="00E62DE6" w:rsidRPr="00034213" w:rsidRDefault="00034213" w:rsidP="00E62DE6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 w:rsidRPr="00034213">
              <w:rPr>
                <w:rFonts w:ascii="Times New Roman" w:hAnsi="Times New Roman"/>
                <w:b/>
                <w:sz w:val="22"/>
              </w:rPr>
              <w:t>SAĞLANIP</w:t>
            </w:r>
            <w:r w:rsidR="00551766">
              <w:rPr>
                <w:rFonts w:ascii="Times New Roman" w:hAnsi="Times New Roman"/>
                <w:b/>
                <w:sz w:val="22"/>
              </w:rPr>
              <w:t xml:space="preserve"> </w:t>
            </w:r>
            <w:r w:rsidRPr="00034213">
              <w:rPr>
                <w:rFonts w:ascii="Times New Roman" w:hAnsi="Times New Roman"/>
                <w:b/>
                <w:sz w:val="22"/>
              </w:rPr>
              <w:t>SAĞLANMADIĞINA İLİŞKİN</w:t>
            </w:r>
          </w:p>
          <w:p w14:paraId="5F0A2D69" w14:textId="77777777" w:rsidR="00034213" w:rsidRDefault="00903040" w:rsidP="00903040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DEĞERLENDİRME</w:t>
            </w:r>
            <w:r w:rsidR="00551766" w:rsidRPr="00551766">
              <w:rPr>
                <w:rFonts w:ascii="Times New Roman" w:hAnsi="Times New Roman"/>
                <w:b/>
                <w:sz w:val="22"/>
              </w:rPr>
              <w:t xml:space="preserve"> </w:t>
            </w:r>
            <w:r w:rsidR="00362D17">
              <w:rPr>
                <w:rFonts w:ascii="Times New Roman" w:hAnsi="Times New Roman"/>
                <w:b/>
                <w:sz w:val="22"/>
              </w:rPr>
              <w:t xml:space="preserve">KOMİSYON </w:t>
            </w:r>
            <w:r w:rsidR="00551766" w:rsidRPr="00551766">
              <w:rPr>
                <w:rFonts w:ascii="Times New Roman" w:hAnsi="Times New Roman"/>
                <w:b/>
                <w:sz w:val="22"/>
              </w:rPr>
              <w:t>RAPORU</w:t>
            </w:r>
          </w:p>
          <w:p w14:paraId="58D861E6" w14:textId="2B9BE24B" w:rsidR="00853C2E" w:rsidRPr="00551766" w:rsidRDefault="00853C2E" w:rsidP="00903040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(DOKTOR ÖĞRETİM ÜYESİ</w:t>
            </w:r>
            <w:r w:rsidR="006F1A1E">
              <w:rPr>
                <w:rFonts w:ascii="Times New Roman" w:hAnsi="Times New Roman"/>
                <w:b/>
                <w:sz w:val="22"/>
              </w:rPr>
              <w:t xml:space="preserve"> KADROSU</w:t>
            </w:r>
            <w:r>
              <w:rPr>
                <w:rFonts w:ascii="Times New Roman" w:hAnsi="Times New Roman"/>
                <w:b/>
                <w:sz w:val="22"/>
              </w:rPr>
              <w:t>)</w:t>
            </w:r>
          </w:p>
        </w:tc>
      </w:tr>
    </w:tbl>
    <w:p w14:paraId="6490EACE" w14:textId="77777777" w:rsidR="00034213" w:rsidRPr="00034213" w:rsidRDefault="00034213" w:rsidP="00034213">
      <w:pPr>
        <w:spacing w:after="0" w:line="240" w:lineRule="auto"/>
        <w:ind w:left="57" w:right="57"/>
        <w:rPr>
          <w:rFonts w:ascii="Times New Roman" w:hAnsi="Times New Roman"/>
          <w:sz w:val="22"/>
        </w:rPr>
      </w:pPr>
    </w:p>
    <w:tbl>
      <w:tblPr>
        <w:tblStyle w:val="TabloKlavuzu"/>
        <w:tblW w:w="1060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5382"/>
        <w:gridCol w:w="5221"/>
      </w:tblGrid>
      <w:tr w:rsidR="00034213" w:rsidRPr="003B6C01" w14:paraId="1BD85F5D" w14:textId="77777777" w:rsidTr="003B6C01">
        <w:trPr>
          <w:trHeight w:val="227"/>
        </w:trPr>
        <w:tc>
          <w:tcPr>
            <w:tcW w:w="5382" w:type="dxa"/>
            <w:vAlign w:val="center"/>
          </w:tcPr>
          <w:p w14:paraId="268CD880" w14:textId="0C1E7B61" w:rsidR="00034213" w:rsidRPr="003B6C01" w:rsidRDefault="00372E96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</w:t>
            </w:r>
            <w:r w:rsidR="00775203">
              <w:rPr>
                <w:rFonts w:ascii="Times New Roman" w:hAnsi="Times New Roman"/>
                <w:sz w:val="20"/>
                <w:szCs w:val="20"/>
              </w:rPr>
              <w:t>nvanı, Adı v</w:t>
            </w:r>
            <w:r w:rsidR="00775203" w:rsidRPr="003B6C01">
              <w:rPr>
                <w:rFonts w:ascii="Times New Roman" w:hAnsi="Times New Roman"/>
                <w:sz w:val="20"/>
                <w:szCs w:val="20"/>
              </w:rPr>
              <w:t xml:space="preserve">e </w:t>
            </w:r>
            <w:proofErr w:type="gramStart"/>
            <w:r w:rsidR="00775203" w:rsidRPr="003B6C01">
              <w:rPr>
                <w:rFonts w:ascii="Times New Roman" w:hAnsi="Times New Roman"/>
                <w:sz w:val="20"/>
                <w:szCs w:val="20"/>
              </w:rPr>
              <w:t>Soyadı :</w:t>
            </w:r>
            <w:proofErr w:type="gramEnd"/>
          </w:p>
        </w:tc>
        <w:tc>
          <w:tcPr>
            <w:tcW w:w="5221" w:type="dxa"/>
            <w:vAlign w:val="center"/>
          </w:tcPr>
          <w:p w14:paraId="045A6B70" w14:textId="6D03DBAD" w:rsidR="00034213" w:rsidRPr="003B6C01" w:rsidRDefault="00034213" w:rsidP="008A5A48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34213" w:rsidRPr="003B6C01" w14:paraId="3CEF5EC7" w14:textId="77777777" w:rsidTr="003B6C01">
        <w:trPr>
          <w:trHeight w:val="227"/>
        </w:trPr>
        <w:tc>
          <w:tcPr>
            <w:tcW w:w="5382" w:type="dxa"/>
            <w:vAlign w:val="center"/>
          </w:tcPr>
          <w:p w14:paraId="56CF24B0" w14:textId="52A7B3A3" w:rsidR="00034213" w:rsidRPr="003B6C01" w:rsidRDefault="00FF631F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Başvurulan Kadro / İlan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 xml:space="preserve">No </w:t>
            </w:r>
            <w:r w:rsidR="00775203" w:rsidRPr="003B6C01">
              <w:rPr>
                <w:rFonts w:ascii="Times New Roman" w:hAnsi="Times New Roman"/>
                <w:sz w:val="20"/>
                <w:szCs w:val="20"/>
              </w:rPr>
              <w:t>:</w:t>
            </w:r>
            <w:proofErr w:type="gramEnd"/>
          </w:p>
        </w:tc>
        <w:tc>
          <w:tcPr>
            <w:tcW w:w="5221" w:type="dxa"/>
            <w:vAlign w:val="center"/>
          </w:tcPr>
          <w:p w14:paraId="63BF4CBA" w14:textId="480F5CCE" w:rsidR="00034213" w:rsidRPr="003B6C01" w:rsidRDefault="00034213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34213" w:rsidRPr="003B6C01" w14:paraId="6F6217FF" w14:textId="77777777" w:rsidTr="003B6C01">
        <w:trPr>
          <w:trHeight w:val="227"/>
        </w:trPr>
        <w:tc>
          <w:tcPr>
            <w:tcW w:w="5382" w:type="dxa"/>
            <w:vAlign w:val="center"/>
          </w:tcPr>
          <w:p w14:paraId="4613BEA7" w14:textId="368EE039" w:rsidR="00034213" w:rsidRPr="003B6C01" w:rsidRDefault="00775203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 w:rsidRPr="003B6C01">
              <w:rPr>
                <w:rFonts w:ascii="Times New Roman" w:hAnsi="Times New Roman"/>
                <w:sz w:val="20"/>
                <w:szCs w:val="20"/>
              </w:rPr>
              <w:t xml:space="preserve">Başvurulan Anabilim </w:t>
            </w:r>
            <w:proofErr w:type="gramStart"/>
            <w:r w:rsidRPr="003B6C01">
              <w:rPr>
                <w:rFonts w:ascii="Times New Roman" w:hAnsi="Times New Roman"/>
                <w:sz w:val="20"/>
                <w:szCs w:val="20"/>
              </w:rPr>
              <w:t>Dalı :</w:t>
            </w:r>
            <w:proofErr w:type="gramEnd"/>
          </w:p>
        </w:tc>
        <w:tc>
          <w:tcPr>
            <w:tcW w:w="5221" w:type="dxa"/>
            <w:vAlign w:val="center"/>
          </w:tcPr>
          <w:p w14:paraId="7E85D5A5" w14:textId="1068267A" w:rsidR="00034213" w:rsidRPr="003B6C01" w:rsidRDefault="00034213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03C8FF0D" w14:textId="77777777" w:rsidR="00034213" w:rsidRPr="00034213" w:rsidRDefault="00034213" w:rsidP="00C22391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tbl>
      <w:tblPr>
        <w:tblStyle w:val="TabloKlavuzu"/>
        <w:tblW w:w="10603" w:type="dxa"/>
        <w:tblLook w:val="04A0" w:firstRow="1" w:lastRow="0" w:firstColumn="1" w:lastColumn="0" w:noHBand="0" w:noVBand="1"/>
      </w:tblPr>
      <w:tblGrid>
        <w:gridCol w:w="7923"/>
        <w:gridCol w:w="2680"/>
      </w:tblGrid>
      <w:tr w:rsidR="00034213" w:rsidRPr="005B1863" w14:paraId="60538DA9" w14:textId="77777777" w:rsidTr="00095A97">
        <w:tc>
          <w:tcPr>
            <w:tcW w:w="792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6F9FF5C" w14:textId="231CF9C4" w:rsidR="005B1863" w:rsidRPr="005B1863" w:rsidRDefault="00AE09BF" w:rsidP="00182996">
            <w:pPr>
              <w:ind w:right="57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 xml:space="preserve">Develi Sosyal ve </w:t>
            </w:r>
            <w:proofErr w:type="gramStart"/>
            <w:r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>Beşeri</w:t>
            </w:r>
            <w:proofErr w:type="gramEnd"/>
            <w:r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 xml:space="preserve"> Bilimler</w:t>
            </w:r>
            <w:r w:rsidR="002C0FAE" w:rsidRPr="009718DA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 xml:space="preserve"> Fakültesinde </w:t>
            </w:r>
            <w:r w:rsidR="009718DA" w:rsidRPr="00853C2E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>D</w:t>
            </w:r>
            <w:r w:rsidR="002C0FAE" w:rsidRPr="00853C2E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 xml:space="preserve">oktor </w:t>
            </w:r>
            <w:r w:rsidR="009718DA" w:rsidRPr="00853C2E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>Ö</w:t>
            </w:r>
            <w:r w:rsidR="002C0FAE" w:rsidRPr="00853C2E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 xml:space="preserve">ğretim </w:t>
            </w:r>
            <w:r w:rsidR="009718DA" w:rsidRPr="00853C2E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>Ü</w:t>
            </w:r>
            <w:r w:rsidR="002C0FAE" w:rsidRPr="00853C2E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>yesi</w:t>
            </w:r>
            <w:r w:rsidR="00182996" w:rsidRPr="009718DA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 xml:space="preserve"> </w:t>
            </w:r>
            <w:r w:rsidR="00A82003" w:rsidRPr="009718D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kadrosuna atanmada aranacak ölçütler</w:t>
            </w:r>
            <w:r w:rsidR="00B82C35" w:rsidRPr="009718D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e</w:t>
            </w:r>
            <w:r w:rsidR="00345E88" w:rsidRPr="009718D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göre;</w:t>
            </w:r>
          </w:p>
        </w:tc>
        <w:tc>
          <w:tcPr>
            <w:tcW w:w="26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6D54F65" w14:textId="4AB1B580" w:rsidR="00034213" w:rsidRPr="005B1863" w:rsidRDefault="00775203" w:rsidP="00775203">
            <w:pPr>
              <w:ind w:left="57" w:right="57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Tarih: </w:t>
            </w:r>
          </w:p>
        </w:tc>
      </w:tr>
      <w:tr w:rsidR="00A82003" w:rsidRPr="005B1863" w14:paraId="75762A77" w14:textId="77777777" w:rsidTr="00095A97">
        <w:tc>
          <w:tcPr>
            <w:tcW w:w="7923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EE79681" w14:textId="1370FB7B" w:rsidR="00A82003" w:rsidRPr="005B1863" w:rsidRDefault="00A82003" w:rsidP="009C42CE">
            <w:pPr>
              <w:ind w:right="57"/>
              <w:jc w:val="both"/>
              <w:rPr>
                <w:rStyle w:val="fontstyle01"/>
                <w:bCs w:val="0"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Madde I-A)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sz w:val="20"/>
                <w:szCs w:val="20"/>
              </w:rPr>
              <w:t xml:space="preserve">Ortak Şartlar (Tüm Birimler) </w:t>
            </w:r>
            <w:r w:rsidR="009C42CE" w:rsidRPr="005B1863">
              <w:rPr>
                <w:rStyle w:val="fontstyle01"/>
                <w:sz w:val="20"/>
                <w:szCs w:val="20"/>
              </w:rPr>
              <w:t xml:space="preserve">1. bendi </w:t>
            </w:r>
            <w:r w:rsidR="00345E88" w:rsidRPr="005B1863">
              <w:rPr>
                <w:rStyle w:val="fontstyle01"/>
                <w:sz w:val="20"/>
                <w:szCs w:val="20"/>
              </w:rPr>
              <w:t>gereği;</w:t>
            </w:r>
            <w:r w:rsidR="00C22391" w:rsidRPr="005B1863">
              <w:rPr>
                <w:rStyle w:val="fontstyle01"/>
                <w:sz w:val="20"/>
                <w:szCs w:val="20"/>
              </w:rPr>
              <w:t xml:space="preserve"> </w:t>
            </w:r>
            <w:r w:rsidR="009C42CE" w:rsidRPr="005B1863">
              <w:rPr>
                <w:rStyle w:val="fontstyle01"/>
                <w:bCs w:val="0"/>
                <w:sz w:val="20"/>
                <w:szCs w:val="20"/>
              </w:rPr>
              <w:t>Doktora unvanını ilgili alanda almış olmak.</w:t>
            </w:r>
          </w:p>
          <w:p w14:paraId="54E12849" w14:textId="77777777" w:rsidR="00C22391" w:rsidRPr="005B1863" w:rsidRDefault="00C22391" w:rsidP="009C42CE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7AAA327E" w14:textId="3B7B0EC6" w:rsidR="00FF631F" w:rsidRPr="005B1863" w:rsidRDefault="00C22391" w:rsidP="00304952">
            <w:pPr>
              <w:ind w:right="57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</w:t>
            </w:r>
            <w:r w:rsidR="00FF631F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ın doktora yaptığı üniversite, </w:t>
            </w:r>
            <w:proofErr w:type="gramStart"/>
            <w:r w:rsidR="00FF631F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enstitü,  program</w:t>
            </w:r>
            <w:proofErr w:type="gramEnd"/>
            <w:r w:rsidR="00FF631F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</w:t>
            </w:r>
            <w:proofErr w:type="spellStart"/>
            <w:r w:rsidR="00FF631F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belitilerek</w:t>
            </w:r>
            <w:proofErr w:type="spellEnd"/>
            <w:r w:rsidR="00FF631F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, mezuniyet tarihi ile ilgili alanda doktora unvanını alıp almadığı hususları açıklanmalıdır.  </w:t>
            </w:r>
          </w:p>
        </w:tc>
        <w:tc>
          <w:tcPr>
            <w:tcW w:w="268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0E7FC11" w14:textId="630BED67" w:rsidR="00A82003" w:rsidRPr="005B1863" w:rsidRDefault="003E6C99" w:rsidP="00A8200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259443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82003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6E600A40" w14:textId="3003C587" w:rsidR="00A82003" w:rsidRPr="005B1863" w:rsidRDefault="003E6C99" w:rsidP="00A8200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588454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82003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A82003" w:rsidRPr="005B1863" w14:paraId="68E137AD" w14:textId="77777777" w:rsidTr="00095A97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237B83B" w14:textId="70DAADE7" w:rsidR="009C42CE" w:rsidRPr="005B1863" w:rsidRDefault="00A82003" w:rsidP="00A82003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Madde I-A)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sz w:val="20"/>
                <w:szCs w:val="20"/>
              </w:rPr>
              <w:t>Ortak Şartlar (Tüm Birimler) 2. bendi</w:t>
            </w:r>
            <w:r w:rsidRPr="005B1863">
              <w:rPr>
                <w:rStyle w:val="fontstyle01"/>
                <w:b w:val="0"/>
                <w:bCs w:val="0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bCs w:val="0"/>
                <w:sz w:val="20"/>
                <w:szCs w:val="20"/>
              </w:rPr>
              <w:t>gereği</w:t>
            </w:r>
            <w:r w:rsidR="00345E88" w:rsidRPr="005B1863">
              <w:rPr>
                <w:rStyle w:val="fontstyle01"/>
                <w:bCs w:val="0"/>
                <w:sz w:val="20"/>
                <w:szCs w:val="20"/>
              </w:rPr>
              <w:t>;</w:t>
            </w:r>
            <w:r w:rsidR="00C22391" w:rsidRPr="005B1863">
              <w:rPr>
                <w:rStyle w:val="fontstyle01"/>
                <w:bCs w:val="0"/>
                <w:sz w:val="20"/>
                <w:szCs w:val="20"/>
              </w:rPr>
              <w:t xml:space="preserve"> </w:t>
            </w:r>
            <w:r w:rsidR="009C42CE"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Yükseköğretim Kurumları Yabancı Dil</w:t>
            </w:r>
            <w:r w:rsidR="00D614A2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(YÖKDİL) veya YDS </w:t>
            </w:r>
            <w:r w:rsidR="00462A82">
              <w:rPr>
                <w:rFonts w:ascii="Times New Roman" w:hAnsi="Times New Roman"/>
                <w:b/>
                <w:bCs/>
                <w:sz w:val="20"/>
                <w:szCs w:val="20"/>
              </w:rPr>
              <w:t>ya da eşdeğeri kabul edilen bir dil sınavından</w:t>
            </w:r>
            <w:r w:rsidR="00D614A2">
              <w:rPr>
                <w:rFonts w:ascii="Times New Roman" w:hAnsi="Times New Roman"/>
                <w:b/>
                <w:bCs/>
                <w:sz w:val="20"/>
                <w:szCs w:val="20"/>
              </w:rPr>
              <w:t>; F</w:t>
            </w:r>
            <w:r w:rsidR="009C42CE"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akülte </w:t>
            </w:r>
            <w:r w:rsidR="00853C2E">
              <w:rPr>
                <w:rFonts w:ascii="Times New Roman" w:hAnsi="Times New Roman"/>
                <w:b/>
                <w:bCs/>
                <w:sz w:val="20"/>
                <w:szCs w:val="20"/>
              </w:rPr>
              <w:t>kadrosu</w:t>
            </w:r>
            <w:r w:rsidR="009C42CE"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na yapılacak atamalar için en az 65 (altmış beş) puan ya da eşdeğeri kabul edilen bir dil sınavından en az 65 (altmış beş) puanın muadili bir puan almış olmak.</w:t>
            </w:r>
          </w:p>
          <w:p w14:paraId="7137DBDD" w14:textId="77777777" w:rsidR="00C22391" w:rsidRPr="005B1863" w:rsidRDefault="00C22391" w:rsidP="00A82003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23A59C13" w14:textId="7121DF29" w:rsidR="00FF631F" w:rsidRPr="005B1863" w:rsidRDefault="00C22391" w:rsidP="00304952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</w:t>
            </w:r>
            <w:r w:rsidR="00FF631F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ın Yabancı Dil puanı ile ilgili olarak</w:t>
            </w: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;</w:t>
            </w:r>
            <w:r w:rsidR="00FF631F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sınavın adı, sınavın dönemi, sınav tarihi ve </w:t>
            </w:r>
            <w:r w:rsidR="004F54C9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sınav </w:t>
            </w:r>
            <w:r w:rsidR="00FF631F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sonucu belirtilmelidir. </w:t>
            </w: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5BB2DF2" w14:textId="1D1EA539" w:rsidR="00A82003" w:rsidRPr="005B1863" w:rsidRDefault="003E6C99" w:rsidP="00A8200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209312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82003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23615AB3" w14:textId="3E89101A" w:rsidR="00AB14FA" w:rsidRPr="005B1863" w:rsidRDefault="003E6C99" w:rsidP="00AB14FA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608006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82003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127EDF" w:rsidRPr="005B1863" w14:paraId="117DAFAC" w14:textId="77777777" w:rsidTr="00DB3377">
        <w:trPr>
          <w:trHeight w:val="3450"/>
        </w:trPr>
        <w:tc>
          <w:tcPr>
            <w:tcW w:w="7923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3E2CAB8" w14:textId="2D37B5C9" w:rsidR="00127EDF" w:rsidRPr="00304952" w:rsidRDefault="00127EDF" w:rsidP="009539D4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MADDE I-</w:t>
            </w:r>
            <w:r w:rsidR="009718DA"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F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)</w:t>
            </w:r>
            <w:r w:rsidR="009718DA"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="00462A8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Develi Sosyal ve Beşeri Bilimler </w:t>
            </w:r>
            <w:r w:rsidR="009718DA"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Fakültesinin tüm bölümlerinde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Doktor Öğretim Üyesi Kadrosuna Atanabilmek için;</w:t>
            </w:r>
            <w:r w:rsidR="009718DA"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Aşağıdaki (</w:t>
            </w:r>
            <w:proofErr w:type="spellStart"/>
            <w:proofErr w:type="gramStart"/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a,b</w:t>
            </w:r>
            <w:proofErr w:type="gramEnd"/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,c</w:t>
            </w:r>
            <w:proofErr w:type="spellEnd"/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) şartlardan en az birini sağlamış olmak.</w:t>
            </w:r>
          </w:p>
          <w:p w14:paraId="42E4DADC" w14:textId="77777777" w:rsidR="00127EDF" w:rsidRPr="00304952" w:rsidRDefault="00127EDF" w:rsidP="009539D4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082C2968" w14:textId="77777777" w:rsidR="009718DA" w:rsidRPr="00304952" w:rsidRDefault="00127EDF" w:rsidP="009718DA">
            <w:pPr>
              <w:ind w:right="57"/>
              <w:jc w:val="both"/>
              <w:rPr>
                <w:rStyle w:val="fontstyle01"/>
                <w:color w:val="auto"/>
                <w:sz w:val="20"/>
                <w:szCs w:val="20"/>
              </w:rPr>
            </w:pPr>
            <w:r w:rsidRPr="00304952">
              <w:rPr>
                <w:rStyle w:val="fontstyle01"/>
                <w:color w:val="auto"/>
                <w:sz w:val="20"/>
                <w:szCs w:val="20"/>
              </w:rPr>
              <w:t xml:space="preserve">a) </w:t>
            </w:r>
            <w:r w:rsidR="009718DA" w:rsidRPr="00304952">
              <w:rPr>
                <w:rStyle w:val="fontstyle01"/>
                <w:color w:val="auto"/>
                <w:sz w:val="20"/>
                <w:szCs w:val="20"/>
              </w:rPr>
              <w:t>En az 1 (bir) tanesi uluslararası indekslerde taranan hakemli dergilerde olmak</w:t>
            </w:r>
          </w:p>
          <w:p w14:paraId="74A0D068" w14:textId="3567D297" w:rsidR="00127EDF" w:rsidRPr="00304952" w:rsidRDefault="009718DA" w:rsidP="009718DA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proofErr w:type="gramStart"/>
            <w:r w:rsidRPr="00304952">
              <w:rPr>
                <w:rStyle w:val="fontstyle01"/>
                <w:color w:val="auto"/>
                <w:sz w:val="20"/>
                <w:szCs w:val="20"/>
              </w:rPr>
              <w:t>üzere</w:t>
            </w:r>
            <w:proofErr w:type="gramEnd"/>
            <w:r w:rsidRPr="00304952">
              <w:rPr>
                <w:rStyle w:val="fontstyle01"/>
                <w:color w:val="auto"/>
                <w:sz w:val="20"/>
                <w:szCs w:val="20"/>
              </w:rPr>
              <w:t xml:space="preserve"> toplamda en az 2 (iki) makale türünde yayın yapmış olmak</w:t>
            </w:r>
            <w:r w:rsidR="00127EDF"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.</w:t>
            </w:r>
          </w:p>
          <w:p w14:paraId="6B06C5AB" w14:textId="77777777" w:rsidR="00304952" w:rsidRPr="00304952" w:rsidRDefault="00304952" w:rsidP="009718DA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3057AC09" w14:textId="0D89D3E5" w:rsidR="000C6142" w:rsidRPr="00304952" w:rsidRDefault="00620A2A" w:rsidP="006317E6">
            <w:pPr>
              <w:ind w:right="57"/>
              <w:jc w:val="both"/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, </w:t>
            </w:r>
            <w:r w:rsidR="00EA7CDE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uluslararası indekslerde taranan hakemli dergilerde ve diğer </w:t>
            </w: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hakemli dergilerde yayımlanmış araştırma makaleleri hakkında bilgi verilmelidir</w:t>
            </w:r>
            <w:r w:rsidR="004F54C9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.</w:t>
            </w:r>
          </w:p>
          <w:p w14:paraId="39FD83E0" w14:textId="77777777" w:rsidR="009718DA" w:rsidRPr="00304952" w:rsidRDefault="009718DA" w:rsidP="006317E6">
            <w:pPr>
              <w:ind w:right="57"/>
              <w:jc w:val="both"/>
              <w:rPr>
                <w:rFonts w:ascii="Times New Roman" w:hAnsi="Times New Roman"/>
                <w:b/>
                <w:i/>
                <w:iCs/>
                <w:color w:val="auto"/>
                <w:sz w:val="20"/>
                <w:szCs w:val="20"/>
              </w:rPr>
            </w:pPr>
          </w:p>
          <w:p w14:paraId="68AEDB6E" w14:textId="0368C798" w:rsidR="00304952" w:rsidRPr="00304952" w:rsidRDefault="00127EDF" w:rsidP="00304952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Style w:val="fontstyle01"/>
                <w:color w:val="auto"/>
                <w:sz w:val="20"/>
                <w:szCs w:val="20"/>
              </w:rPr>
              <w:t>b)</w:t>
            </w:r>
            <w:r w:rsidR="00155AFA">
              <w:rPr>
                <w:rStyle w:val="fontstyle01"/>
                <w:color w:val="auto"/>
                <w:sz w:val="20"/>
                <w:szCs w:val="20"/>
              </w:rPr>
              <w:t xml:space="preserve"> </w:t>
            </w:r>
            <w:r w:rsidR="00304952"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Doktora derecesini aldıktan sonra veya doktora sırasında yurtdışında ilgili veya görevlendirildiği bilim alanında en az 3 (üç) ay süre ile bir Yükseköğretim veya Araştırma Kurumunda çalışmış veya araştırmalarda bulunmuş olmak ve</w:t>
            </w:r>
            <w:r w:rsidR="00462A8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="00304952"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ilaveten Tablo </w:t>
            </w:r>
            <w:proofErr w:type="gramStart"/>
            <w:r w:rsidR="00304952"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1a</w:t>
            </w:r>
            <w:proofErr w:type="gramEnd"/>
            <w:r w:rsidR="00304952"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ve 2’den en az 50 (elli) puan almış olmak</w:t>
            </w:r>
          </w:p>
          <w:p w14:paraId="31BDC749" w14:textId="77777777" w:rsidR="00304952" w:rsidRPr="00304952" w:rsidRDefault="00304952" w:rsidP="00304952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1724EA0C" w14:textId="6F1862EB" w:rsidR="00304952" w:rsidRPr="00304952" w:rsidRDefault="00304952" w:rsidP="00304952">
            <w:pPr>
              <w:ind w:right="57"/>
              <w:jc w:val="both"/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 doktora unvanı aldıktan sonra veya doktora sırasında, yurtdışında hangi Yükseköğretim veya Araştırma </w:t>
            </w:r>
            <w:proofErr w:type="spellStart"/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Kurumuında</w:t>
            </w:r>
            <w:proofErr w:type="spellEnd"/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ne zaman ve ne kadar süreyle çalıştığı veya araştırmada bulunduğu açıklanmalıdır.</w:t>
            </w:r>
            <w:r w:rsidRPr="00304952">
              <w:rPr>
                <w:color w:val="auto"/>
              </w:rPr>
              <w:t xml:space="preserve"> </w:t>
            </w: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, Tablo 1</w:t>
            </w:r>
            <w:proofErr w:type="gramStart"/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’dan  ve</w:t>
            </w:r>
            <w:proofErr w:type="gramEnd"/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Tablo 2’den almış olduğu puanlar ile  toplam puanı belirtilmelidir.</w:t>
            </w:r>
          </w:p>
          <w:p w14:paraId="4B43C46C" w14:textId="77777777" w:rsidR="009718DA" w:rsidRPr="00304952" w:rsidRDefault="009718DA" w:rsidP="009539D4">
            <w:pPr>
              <w:jc w:val="both"/>
              <w:rPr>
                <w:rFonts w:ascii="Times New Roman" w:hAnsi="Times New Roman"/>
                <w:b/>
                <w:bCs/>
                <w:i/>
                <w:color w:val="auto"/>
                <w:sz w:val="20"/>
                <w:szCs w:val="20"/>
              </w:rPr>
            </w:pPr>
          </w:p>
          <w:p w14:paraId="01DEC6FC" w14:textId="21C1FD75" w:rsidR="00304952" w:rsidRPr="00304952" w:rsidRDefault="00127EDF" w:rsidP="00304952">
            <w:pPr>
              <w:jc w:val="both"/>
              <w:rPr>
                <w:rStyle w:val="fontstyle01"/>
                <w:color w:val="auto"/>
                <w:sz w:val="20"/>
                <w:szCs w:val="20"/>
              </w:rPr>
            </w:pPr>
            <w:r w:rsidRPr="00304952">
              <w:rPr>
                <w:rStyle w:val="fontstyle01"/>
                <w:color w:val="auto"/>
                <w:sz w:val="20"/>
                <w:szCs w:val="20"/>
              </w:rPr>
              <w:t>c)</w:t>
            </w:r>
            <w:r w:rsidR="00304952" w:rsidRPr="00304952">
              <w:rPr>
                <w:rStyle w:val="fontstyle01"/>
                <w:color w:val="auto"/>
                <w:sz w:val="20"/>
                <w:szCs w:val="20"/>
              </w:rPr>
              <w:t xml:space="preserve"> Alan indekslerinde taranan dergilerde en az 2 (iki) makale türünde yayın yapmış olmak ve ilaveten Tablo </w:t>
            </w:r>
            <w:proofErr w:type="gramStart"/>
            <w:r w:rsidR="00304952" w:rsidRPr="00304952">
              <w:rPr>
                <w:rStyle w:val="fontstyle01"/>
                <w:color w:val="auto"/>
                <w:sz w:val="20"/>
                <w:szCs w:val="20"/>
              </w:rPr>
              <w:t>1a</w:t>
            </w:r>
            <w:proofErr w:type="gramEnd"/>
            <w:r w:rsidR="00304952" w:rsidRPr="00304952">
              <w:rPr>
                <w:rStyle w:val="fontstyle01"/>
                <w:color w:val="auto"/>
                <w:sz w:val="20"/>
                <w:szCs w:val="20"/>
              </w:rPr>
              <w:t xml:space="preserve"> ve 2’den en az 50 (elli) puan almış olmak. </w:t>
            </w:r>
          </w:p>
          <w:p w14:paraId="2A2539A9" w14:textId="77777777" w:rsidR="00304952" w:rsidRPr="00304952" w:rsidRDefault="00304952" w:rsidP="00304952">
            <w:pPr>
              <w:jc w:val="both"/>
              <w:rPr>
                <w:rStyle w:val="fontstyle01"/>
                <w:color w:val="auto"/>
                <w:sz w:val="20"/>
                <w:szCs w:val="20"/>
              </w:rPr>
            </w:pPr>
          </w:p>
          <w:p w14:paraId="44DB1B38" w14:textId="06448A90" w:rsidR="00DF06E4" w:rsidRPr="00053082" w:rsidRDefault="00304952" w:rsidP="00304952">
            <w:pPr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, alan indekslerinde taranan dergilerde yayımlanmış araştırma makaleleri hakkında bilgi verilmelidir</w:t>
            </w:r>
            <w:r w:rsidR="0005308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. </w:t>
            </w:r>
            <w:r w:rsidR="00127EDF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Aday</w:t>
            </w:r>
            <w:r w:rsidR="00F65C1D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ın</w:t>
            </w:r>
            <w:r w:rsidR="00127EDF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, </w:t>
            </w:r>
            <w:r w:rsidR="00F65C1D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Tablo 1</w:t>
            </w:r>
            <w:proofErr w:type="gramStart"/>
            <w:r w:rsidR="00F65C1D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a’dan</w:t>
            </w:r>
            <w:r w:rsidR="008F7E8C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</w:t>
            </w:r>
            <w:r w:rsidR="00F65C1D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ve</w:t>
            </w:r>
            <w:proofErr w:type="gramEnd"/>
            <w:r w:rsidR="008F7E8C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Tablo 2’den </w:t>
            </w:r>
            <w:r w:rsidR="00F65C1D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almış olduğu </w:t>
            </w:r>
            <w:r w:rsidR="008F7E8C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puan</w:t>
            </w:r>
            <w:r w:rsidR="00F65C1D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lar ile </w:t>
            </w:r>
            <w:r w:rsidR="008F7E8C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</w:t>
            </w:r>
            <w:r w:rsidR="00F65C1D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t</w:t>
            </w:r>
            <w:r w:rsidR="008F7E8C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oplam</w:t>
            </w:r>
            <w:r w:rsidR="00F65C1D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puanı belirtilmelidir</w:t>
            </w:r>
            <w:r w:rsidR="00F65C1D" w:rsidRPr="00304952">
              <w:rPr>
                <w:rFonts w:ascii="Times New Roman" w:hAnsi="Times New Roman"/>
                <w:b/>
                <w:bCs/>
                <w:i/>
                <w:iCs/>
                <w:color w:val="auto"/>
                <w:sz w:val="20"/>
                <w:szCs w:val="20"/>
              </w:rPr>
              <w:t>.</w:t>
            </w:r>
            <w:r w:rsidR="00127EDF" w:rsidRPr="00304952">
              <w:rPr>
                <w:rFonts w:ascii="Times New Roman" w:hAnsi="Times New Roman"/>
                <w:b/>
                <w:bCs/>
                <w:i/>
                <w:iCs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445B41A" w14:textId="6F5545E5" w:rsidR="00AB14FA" w:rsidRDefault="00102699" w:rsidP="00102699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Segoe UI Symbol" w:hAnsi="Segoe UI Symbol" w:cs="Segoe UI Symbol"/>
                <w:sz w:val="20"/>
                <w:szCs w:val="20"/>
              </w:rPr>
              <w:t xml:space="preserve"> </w:t>
            </w:r>
            <w:r w:rsidR="009718DA" w:rsidRPr="00127EDF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27342F91" w14:textId="77777777" w:rsidR="00AB14FA" w:rsidRDefault="00AB14FA" w:rsidP="00102699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574F7C44" w14:textId="0AFB7109" w:rsidR="00127EDF" w:rsidRPr="00DF06E4" w:rsidRDefault="00AB14FA" w:rsidP="00102699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216085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127EDF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127EDF" w:rsidRPr="00127EDF">
              <w:rPr>
                <w:rFonts w:ascii="Times New Roman" w:hAnsi="Times New Roman"/>
                <w:sz w:val="20"/>
                <w:szCs w:val="20"/>
              </w:rPr>
              <w:t>SAĞLAMAKTADIR</w:t>
            </w:r>
          </w:p>
          <w:p w14:paraId="76B38D3E" w14:textId="7C3A30B1" w:rsidR="00AB14FA" w:rsidRPr="00AB14FA" w:rsidRDefault="003E6C99" w:rsidP="00AB14FA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313837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14F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27EDF" w:rsidRPr="00127EDF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6FAC3183" w14:textId="3BF4717D" w:rsidR="00AB14FA" w:rsidRDefault="00AB14FA" w:rsidP="00AB14FA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</w:p>
          <w:p w14:paraId="4425D95B" w14:textId="7B106048" w:rsidR="00AB14FA" w:rsidRDefault="00AB14FA" w:rsidP="00AB14FA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</w:p>
          <w:p w14:paraId="3E4A9D65" w14:textId="77777777" w:rsidR="00AB14FA" w:rsidRDefault="00AB14FA" w:rsidP="00127EDF">
            <w:pPr>
              <w:ind w:left="57" w:right="57"/>
              <w:rPr>
                <w:rFonts w:ascii="Segoe UI Symbol" w:hAnsi="Segoe UI Symbol" w:cs="Segoe UI Symbol"/>
                <w:sz w:val="20"/>
                <w:szCs w:val="20"/>
              </w:rPr>
            </w:pPr>
          </w:p>
          <w:p w14:paraId="7D9D1F89" w14:textId="4269C6BB" w:rsidR="00127EDF" w:rsidRPr="00127EDF" w:rsidRDefault="003E6C99" w:rsidP="00127EDF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692145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27EDF"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6CD84CCF" w14:textId="105D0BA8" w:rsidR="00AB14FA" w:rsidRDefault="003E6C99" w:rsidP="00AB14FA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498189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27EDF" w:rsidRPr="00127EDF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32D4AEC2" w14:textId="77777777" w:rsidR="00AB14FA" w:rsidRDefault="00AB14FA" w:rsidP="00AB14FA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478D2911" w14:textId="244108EB" w:rsidR="00AB14FA" w:rsidRDefault="00AB14FA" w:rsidP="00127EDF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6DFFE670" w14:textId="5AE2847B" w:rsidR="00AB14FA" w:rsidRDefault="00AB14FA" w:rsidP="00127EDF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3F015BEB" w14:textId="32301C2A" w:rsidR="00AB14FA" w:rsidRDefault="00AB14FA" w:rsidP="00127EDF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7AB55045" w14:textId="77777777" w:rsidR="00AB14FA" w:rsidRDefault="00AB14FA" w:rsidP="00127EDF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442F78B3" w14:textId="6C363ECB" w:rsidR="00AB14FA" w:rsidRDefault="00AB14FA" w:rsidP="00127EDF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7813F4CB" w14:textId="77777777" w:rsidR="00AB14FA" w:rsidRDefault="00AB14FA" w:rsidP="00127EDF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3678F7E4" w14:textId="77777777" w:rsidR="00AB14FA" w:rsidRDefault="00AB14FA" w:rsidP="00127EDF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5C690AA9" w14:textId="480CCB3E" w:rsidR="00127EDF" w:rsidRPr="005B1863" w:rsidRDefault="003E6C99" w:rsidP="00127EDF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467281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27EDF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44CAECAE" w14:textId="3B3B0ECE" w:rsidR="00127EDF" w:rsidRPr="005B1863" w:rsidRDefault="003E6C99" w:rsidP="00127EDF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492258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7ED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27EDF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24B010B5" w14:textId="0FCFCC53" w:rsidR="00127EDF" w:rsidRPr="005B1863" w:rsidRDefault="00127EDF" w:rsidP="00B82C35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B82C35" w:rsidRPr="005B1863" w14:paraId="62F82F7A" w14:textId="77777777" w:rsidTr="00095A97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47CF602" w14:textId="278581D0" w:rsidR="00B82C35" w:rsidRPr="005B1863" w:rsidRDefault="00775203" w:rsidP="008B083F">
            <w:pPr>
              <w:spacing w:before="120" w:after="120"/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Aday, </w:t>
            </w:r>
            <w:r w:rsidR="00095A97"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Akademik Yükseltme ve Atama Ölçütlerine göre; </w:t>
            </w:r>
            <w:r w:rsidR="00095A97"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Doktor Öğretim Ü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yesi kadrosuna 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atanabilmek için</w:t>
            </w:r>
            <w:r w:rsidR="00095A97"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yürü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r</w:t>
            </w:r>
            <w:r w:rsidR="00095A97"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lükteki gerekli asgari koşulları,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CFEF397" w14:textId="325A3020" w:rsidR="00190E3D" w:rsidRPr="009718DA" w:rsidRDefault="003E6C99" w:rsidP="008B083F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1436936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 w:rsidRPr="009718DA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190E3D" w:rsidRPr="009718DA">
              <w:rPr>
                <w:rFonts w:ascii="Times New Roman" w:hAnsi="Times New Roman"/>
                <w:bCs/>
                <w:sz w:val="20"/>
                <w:szCs w:val="20"/>
              </w:rPr>
              <w:t xml:space="preserve"> SAĞLAMAKTADIR</w:t>
            </w:r>
          </w:p>
          <w:p w14:paraId="38F67BCD" w14:textId="019BC9FB" w:rsidR="00B82C35" w:rsidRPr="005B1863" w:rsidRDefault="003E6C99" w:rsidP="008B083F">
            <w:pPr>
              <w:spacing w:before="120" w:after="120"/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-438456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190E3D" w:rsidRPr="005B1863">
              <w:rPr>
                <w:rFonts w:ascii="Times New Roman" w:hAnsi="Times New Roman"/>
                <w:bCs/>
                <w:sz w:val="20"/>
                <w:szCs w:val="20"/>
              </w:rPr>
              <w:t xml:space="preserve"> SAĞLAMAMAKTADIR</w:t>
            </w:r>
          </w:p>
        </w:tc>
      </w:tr>
      <w:tr w:rsidR="006317E6" w:rsidRPr="005B1863" w14:paraId="2D630CC2" w14:textId="77777777" w:rsidTr="001F2B9D">
        <w:trPr>
          <w:trHeight w:hRule="exact" w:val="1241"/>
        </w:trPr>
        <w:tc>
          <w:tcPr>
            <w:tcW w:w="106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EEA7BAD" w14:textId="156C28C3" w:rsidR="005B1863" w:rsidRPr="00304952" w:rsidRDefault="00F65C1D" w:rsidP="00F65C1D">
            <w:pPr>
              <w:ind w:right="57"/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i/>
                <w:color w:val="auto"/>
                <w:sz w:val="20"/>
                <w:szCs w:val="20"/>
              </w:rPr>
              <w:t xml:space="preserve">AÇIKLAMA: 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>Gerekli</w:t>
            </w:r>
            <w:r w:rsidR="00853C2E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görülen 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>i</w:t>
            </w:r>
            <w:r w:rsidR="001851B8"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>lave bilgiler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ve açıklamalar</w:t>
            </w:r>
            <w:r w:rsidR="00853C2E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varsa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</w:t>
            </w:r>
            <w:r w:rsidR="001851B8"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bu alana 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>yazılmalıdır.</w:t>
            </w:r>
          </w:p>
          <w:p w14:paraId="550A0D59" w14:textId="45343671" w:rsidR="001F2B9D" w:rsidRDefault="00775203" w:rsidP="001F2B9D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   </w:t>
            </w:r>
          </w:p>
          <w:p w14:paraId="7DAEE38C" w14:textId="77777777" w:rsidR="001F2B9D" w:rsidRDefault="001F2B9D" w:rsidP="005B1863">
            <w:pPr>
              <w:ind w:left="57"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01502826" w14:textId="77777777" w:rsidR="001F2B9D" w:rsidRDefault="001F2B9D" w:rsidP="005B1863">
            <w:pPr>
              <w:ind w:left="57"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2B6DC674" w14:textId="0CAEDCFE" w:rsidR="006317E6" w:rsidRPr="005B1863" w:rsidRDefault="00853C2E" w:rsidP="005B1863">
            <w:pPr>
              <w:ind w:left="57"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Başkan                                                             </w:t>
            </w:r>
            <w:r w:rsidR="006317E6" w:rsidRPr="005B1863">
              <w:rPr>
                <w:rFonts w:ascii="Times New Roman" w:hAnsi="Times New Roman"/>
                <w:sz w:val="20"/>
                <w:szCs w:val="20"/>
              </w:rPr>
              <w:t xml:space="preserve">Üye                    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            </w:t>
            </w:r>
            <w:r w:rsidR="006317E6" w:rsidRPr="005B1863">
              <w:rPr>
                <w:rFonts w:ascii="Times New Roman" w:hAnsi="Times New Roman"/>
                <w:sz w:val="20"/>
                <w:szCs w:val="20"/>
              </w:rPr>
              <w:t xml:space="preserve">                     </w:t>
            </w:r>
            <w:r w:rsidR="0012625D" w:rsidRPr="005B1863">
              <w:rPr>
                <w:rFonts w:ascii="Times New Roman" w:hAnsi="Times New Roman"/>
                <w:sz w:val="20"/>
                <w:szCs w:val="20"/>
              </w:rPr>
              <w:t xml:space="preserve">             </w:t>
            </w:r>
            <w:r w:rsidR="006317E6"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="006317E6" w:rsidRPr="005B1863">
              <w:rPr>
                <w:rFonts w:ascii="Times New Roman" w:hAnsi="Times New Roman"/>
                <w:sz w:val="20"/>
                <w:szCs w:val="20"/>
              </w:rPr>
              <w:t>Üye</w:t>
            </w:r>
            <w:proofErr w:type="spellEnd"/>
            <w:r w:rsidR="006317E6" w:rsidRPr="005B1863">
              <w:rPr>
                <w:rFonts w:ascii="Times New Roman" w:hAnsi="Times New Roman"/>
                <w:sz w:val="20"/>
                <w:szCs w:val="20"/>
              </w:rPr>
              <w:t xml:space="preserve">    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                </w:t>
            </w:r>
          </w:p>
        </w:tc>
      </w:tr>
    </w:tbl>
    <w:p w14:paraId="4BED464B" w14:textId="77777777" w:rsidR="00034213" w:rsidRPr="00034213" w:rsidRDefault="00034213" w:rsidP="001F2B9D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sectPr w:rsidR="00034213" w:rsidRPr="00034213" w:rsidSect="006D1AC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E6AE46" w14:textId="77777777" w:rsidR="003E6C99" w:rsidRDefault="003E6C99" w:rsidP="00E7178C">
      <w:pPr>
        <w:spacing w:after="0" w:line="240" w:lineRule="auto"/>
      </w:pPr>
      <w:r>
        <w:separator/>
      </w:r>
    </w:p>
  </w:endnote>
  <w:endnote w:type="continuationSeparator" w:id="0">
    <w:p w14:paraId="26480458" w14:textId="77777777" w:rsidR="003E6C99" w:rsidRDefault="003E6C99" w:rsidP="00E717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D0C644" w14:textId="77777777" w:rsidR="00E7178C" w:rsidRDefault="00E7178C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72F0E" w14:textId="77777777" w:rsidR="00E7178C" w:rsidRDefault="00E7178C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316CC" w14:textId="77777777" w:rsidR="00E7178C" w:rsidRDefault="00E7178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29B9DF" w14:textId="77777777" w:rsidR="003E6C99" w:rsidRDefault="003E6C99" w:rsidP="00E7178C">
      <w:pPr>
        <w:spacing w:after="0" w:line="240" w:lineRule="auto"/>
      </w:pPr>
      <w:r>
        <w:separator/>
      </w:r>
    </w:p>
  </w:footnote>
  <w:footnote w:type="continuationSeparator" w:id="0">
    <w:p w14:paraId="51B8E2F1" w14:textId="77777777" w:rsidR="003E6C99" w:rsidRDefault="003E6C99" w:rsidP="00E717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157630" w14:textId="5824A879" w:rsidR="00E7178C" w:rsidRDefault="00E7178C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8F1646" w14:textId="11600B24" w:rsidR="00E7178C" w:rsidRDefault="00E7178C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B41AC" w14:textId="16766C47" w:rsidR="00E7178C" w:rsidRDefault="00E7178C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6B1504"/>
    <w:multiLevelType w:val="hybridMultilevel"/>
    <w:tmpl w:val="E7880D88"/>
    <w:lvl w:ilvl="0" w:tplc="041F0017">
      <w:start w:val="1"/>
      <w:numFmt w:val="lowerLetter"/>
      <w:lvlText w:val="%1)"/>
      <w:lvlJc w:val="left"/>
      <w:pPr>
        <w:ind w:left="783" w:hanging="360"/>
      </w:pPr>
    </w:lvl>
    <w:lvl w:ilvl="1" w:tplc="041F0019" w:tentative="1">
      <w:start w:val="1"/>
      <w:numFmt w:val="lowerLetter"/>
      <w:lvlText w:val="%2."/>
      <w:lvlJc w:val="left"/>
      <w:pPr>
        <w:ind w:left="1503" w:hanging="360"/>
      </w:pPr>
    </w:lvl>
    <w:lvl w:ilvl="2" w:tplc="041F001B" w:tentative="1">
      <w:start w:val="1"/>
      <w:numFmt w:val="lowerRoman"/>
      <w:lvlText w:val="%3."/>
      <w:lvlJc w:val="right"/>
      <w:pPr>
        <w:ind w:left="2223" w:hanging="180"/>
      </w:pPr>
    </w:lvl>
    <w:lvl w:ilvl="3" w:tplc="041F000F" w:tentative="1">
      <w:start w:val="1"/>
      <w:numFmt w:val="decimal"/>
      <w:lvlText w:val="%4."/>
      <w:lvlJc w:val="left"/>
      <w:pPr>
        <w:ind w:left="2943" w:hanging="360"/>
      </w:pPr>
    </w:lvl>
    <w:lvl w:ilvl="4" w:tplc="041F0019" w:tentative="1">
      <w:start w:val="1"/>
      <w:numFmt w:val="lowerLetter"/>
      <w:lvlText w:val="%5."/>
      <w:lvlJc w:val="left"/>
      <w:pPr>
        <w:ind w:left="3663" w:hanging="360"/>
      </w:pPr>
    </w:lvl>
    <w:lvl w:ilvl="5" w:tplc="041F001B" w:tentative="1">
      <w:start w:val="1"/>
      <w:numFmt w:val="lowerRoman"/>
      <w:lvlText w:val="%6."/>
      <w:lvlJc w:val="right"/>
      <w:pPr>
        <w:ind w:left="4383" w:hanging="180"/>
      </w:pPr>
    </w:lvl>
    <w:lvl w:ilvl="6" w:tplc="041F000F" w:tentative="1">
      <w:start w:val="1"/>
      <w:numFmt w:val="decimal"/>
      <w:lvlText w:val="%7."/>
      <w:lvlJc w:val="left"/>
      <w:pPr>
        <w:ind w:left="5103" w:hanging="360"/>
      </w:pPr>
    </w:lvl>
    <w:lvl w:ilvl="7" w:tplc="041F0019" w:tentative="1">
      <w:start w:val="1"/>
      <w:numFmt w:val="lowerLetter"/>
      <w:lvlText w:val="%8."/>
      <w:lvlJc w:val="left"/>
      <w:pPr>
        <w:ind w:left="5823" w:hanging="360"/>
      </w:pPr>
    </w:lvl>
    <w:lvl w:ilvl="8" w:tplc="041F001B" w:tentative="1">
      <w:start w:val="1"/>
      <w:numFmt w:val="lowerRoman"/>
      <w:lvlText w:val="%9."/>
      <w:lvlJc w:val="right"/>
      <w:pPr>
        <w:ind w:left="6543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Nze2MDUyMjIzszRR0lEKTi0uzszPAykwrAUAf+y1ZiwAAAA="/>
  </w:docVars>
  <w:rsids>
    <w:rsidRoot w:val="009C7525"/>
    <w:rsid w:val="00034213"/>
    <w:rsid w:val="00053082"/>
    <w:rsid w:val="00095A97"/>
    <w:rsid w:val="000A327C"/>
    <w:rsid w:val="000B6F45"/>
    <w:rsid w:val="000C6142"/>
    <w:rsid w:val="000F5756"/>
    <w:rsid w:val="00102699"/>
    <w:rsid w:val="0012625D"/>
    <w:rsid w:val="00127EDF"/>
    <w:rsid w:val="0013583F"/>
    <w:rsid w:val="00155AFA"/>
    <w:rsid w:val="00182996"/>
    <w:rsid w:val="0018309E"/>
    <w:rsid w:val="001851B8"/>
    <w:rsid w:val="00190E3D"/>
    <w:rsid w:val="00195C25"/>
    <w:rsid w:val="001F2B9D"/>
    <w:rsid w:val="0023799F"/>
    <w:rsid w:val="00295C6E"/>
    <w:rsid w:val="002C0FAE"/>
    <w:rsid w:val="00304952"/>
    <w:rsid w:val="00345D75"/>
    <w:rsid w:val="00345E88"/>
    <w:rsid w:val="00362D17"/>
    <w:rsid w:val="00372E96"/>
    <w:rsid w:val="003B6C01"/>
    <w:rsid w:val="003E6C99"/>
    <w:rsid w:val="003F1F54"/>
    <w:rsid w:val="00422FEA"/>
    <w:rsid w:val="004378EB"/>
    <w:rsid w:val="00442DFC"/>
    <w:rsid w:val="004438A1"/>
    <w:rsid w:val="00446B65"/>
    <w:rsid w:val="00462A82"/>
    <w:rsid w:val="00472DB6"/>
    <w:rsid w:val="004F54C9"/>
    <w:rsid w:val="00551766"/>
    <w:rsid w:val="00554697"/>
    <w:rsid w:val="005B1863"/>
    <w:rsid w:val="00611417"/>
    <w:rsid w:val="00620A2A"/>
    <w:rsid w:val="006317E6"/>
    <w:rsid w:val="006501E8"/>
    <w:rsid w:val="00674D76"/>
    <w:rsid w:val="006B119B"/>
    <w:rsid w:val="006D1AC2"/>
    <w:rsid w:val="006F1A1E"/>
    <w:rsid w:val="00702E4C"/>
    <w:rsid w:val="007673FD"/>
    <w:rsid w:val="00775203"/>
    <w:rsid w:val="00776AD1"/>
    <w:rsid w:val="008052B9"/>
    <w:rsid w:val="00853C2E"/>
    <w:rsid w:val="00887E5C"/>
    <w:rsid w:val="008A5A48"/>
    <w:rsid w:val="008B083F"/>
    <w:rsid w:val="008F7E8C"/>
    <w:rsid w:val="00903040"/>
    <w:rsid w:val="00947D20"/>
    <w:rsid w:val="009539D4"/>
    <w:rsid w:val="00971039"/>
    <w:rsid w:val="009718DA"/>
    <w:rsid w:val="009755B9"/>
    <w:rsid w:val="009C42CE"/>
    <w:rsid w:val="009C7525"/>
    <w:rsid w:val="009F3412"/>
    <w:rsid w:val="00A4329F"/>
    <w:rsid w:val="00A82003"/>
    <w:rsid w:val="00AB05C8"/>
    <w:rsid w:val="00AB14FA"/>
    <w:rsid w:val="00AE09BF"/>
    <w:rsid w:val="00B1297E"/>
    <w:rsid w:val="00B17DC5"/>
    <w:rsid w:val="00B46ABD"/>
    <w:rsid w:val="00B56B2C"/>
    <w:rsid w:val="00B82C35"/>
    <w:rsid w:val="00BE416C"/>
    <w:rsid w:val="00C22391"/>
    <w:rsid w:val="00C422D9"/>
    <w:rsid w:val="00C778BA"/>
    <w:rsid w:val="00CB69D1"/>
    <w:rsid w:val="00CC38B3"/>
    <w:rsid w:val="00CD0842"/>
    <w:rsid w:val="00D41EF5"/>
    <w:rsid w:val="00D60836"/>
    <w:rsid w:val="00D614A2"/>
    <w:rsid w:val="00D75055"/>
    <w:rsid w:val="00D83983"/>
    <w:rsid w:val="00DD20AE"/>
    <w:rsid w:val="00DE0645"/>
    <w:rsid w:val="00DF06E4"/>
    <w:rsid w:val="00DF4D61"/>
    <w:rsid w:val="00E27C85"/>
    <w:rsid w:val="00E41576"/>
    <w:rsid w:val="00E62DE6"/>
    <w:rsid w:val="00E7178C"/>
    <w:rsid w:val="00EA7CDE"/>
    <w:rsid w:val="00EB7FDE"/>
    <w:rsid w:val="00EC06A3"/>
    <w:rsid w:val="00F65C1D"/>
    <w:rsid w:val="00F93703"/>
    <w:rsid w:val="00F96CFA"/>
    <w:rsid w:val="00FB2204"/>
    <w:rsid w:val="00FB5BED"/>
    <w:rsid w:val="00FD52BA"/>
    <w:rsid w:val="00FF631F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490DE48"/>
  <w15:chartTrackingRefBased/>
  <w15:docId w15:val="{4066A117-676F-4137-AADC-DA498EE4B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 Math" w:eastAsiaTheme="minorHAnsi" w:hAnsi="Cambria Math" w:cs="Times New Roman"/>
        <w:color w:val="000000" w:themeColor="text1"/>
        <w:sz w:val="24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6D1A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702E4C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02E4C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02E4C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02E4C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02E4C"/>
    <w:rPr>
      <w:b/>
      <w:bCs/>
      <w:sz w:val="20"/>
      <w:szCs w:val="20"/>
    </w:rPr>
  </w:style>
  <w:style w:type="paragraph" w:styleId="Dzeltme">
    <w:name w:val="Revision"/>
    <w:hidden/>
    <w:uiPriority w:val="99"/>
    <w:semiHidden/>
    <w:rsid w:val="00702E4C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702E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02E4C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23799F"/>
    <w:pPr>
      <w:ind w:left="720"/>
      <w:contextualSpacing/>
    </w:pPr>
  </w:style>
  <w:style w:type="character" w:customStyle="1" w:styleId="fontstyle01">
    <w:name w:val="fontstyle01"/>
    <w:basedOn w:val="VarsaylanParagrafYazTipi"/>
    <w:rsid w:val="00A82003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VarsaylanParagrafYazTipi"/>
    <w:rsid w:val="00B1297E"/>
    <w:rPr>
      <w:rFonts w:ascii="Times New Roman" w:hAnsi="Times New Roman" w:cs="Times New Roman" w:hint="default"/>
      <w:b/>
      <w:bCs/>
      <w:i/>
      <w:iCs/>
      <w:color w:val="000000"/>
      <w:sz w:val="24"/>
      <w:szCs w:val="24"/>
    </w:rPr>
  </w:style>
  <w:style w:type="paragraph" w:styleId="stBilgi">
    <w:name w:val="header"/>
    <w:basedOn w:val="Normal"/>
    <w:link w:val="stBilgiChar"/>
    <w:uiPriority w:val="99"/>
    <w:unhideWhenUsed/>
    <w:rsid w:val="00E717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7178C"/>
  </w:style>
  <w:style w:type="paragraph" w:styleId="AltBilgi">
    <w:name w:val="footer"/>
    <w:basedOn w:val="Normal"/>
    <w:link w:val="AltBilgiChar"/>
    <w:uiPriority w:val="99"/>
    <w:unhideWhenUsed/>
    <w:rsid w:val="00E717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717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3FCEAB-5163-48B6-94A1-0486519071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04</Words>
  <Characters>2876</Characters>
  <Application>Microsoft Office Word</Application>
  <DocSecurity>0</DocSecurity>
  <Lines>23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gin Cemal MENGÜÇ</dc:creator>
  <cp:keywords/>
  <dc:description/>
  <cp:lastModifiedBy>Yagiz efe TULUCE</cp:lastModifiedBy>
  <cp:revision>2</cp:revision>
  <cp:lastPrinted>2020-12-22T10:41:00Z</cp:lastPrinted>
  <dcterms:created xsi:type="dcterms:W3CDTF">2021-05-11T19:14:00Z</dcterms:created>
  <dcterms:modified xsi:type="dcterms:W3CDTF">2021-05-11T19:14:00Z</dcterms:modified>
</cp:coreProperties>
</file>